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7e3891e00bae24c3fe899601ce54e26b32d93b"/>
    <w:p>
      <w:pPr>
        <w:pStyle w:val="Heading2"/>
      </w:pPr>
      <w:r>
        <w:t xml:space="preserve">Lección 4: Características de los rectángulos, los rombos y los cuadrad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verigüemos qué hace que los rectángulos, los rombos y los cuadrados sean lo que son.</w:t>
      </w:r>
    </w:p>
    <w:bookmarkStart w:id="33" w:name="X044edfe7d59f524c889f424728ead9f132cf773"/>
    <w:p>
      <w:pPr>
        <w:pStyle w:val="Heading3"/>
      </w:pPr>
      <w:r>
        <w:t xml:space="preserve">Calentamiento: Cuál es diferente: Más característica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948643" cy="94864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789.600879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643" cy="94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948643" cy="94864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2789.66114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643" cy="94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732652" cy="109265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2789.750777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652" cy="109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092652" cy="109265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2789.80791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2652" cy="109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73" w:name="qué-hace-que-estas-figuras-sean-así"/>
    <w:p>
      <w:pPr>
        <w:pStyle w:val="Heading3"/>
      </w:pPr>
      <w:r>
        <w:t xml:space="preserve">4.1: ¿Qué hace que estas figuras sean así?</w:t>
      </w:r>
    </w:p>
    <w:p>
      <w:pPr>
        <w:numPr>
          <w:ilvl w:val="0"/>
          <w:numId w:val="1002"/>
        </w:numPr>
      </w:pPr>
      <w:r>
        <w:t xml:space="preserve">Estos son triángulos rectángul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144000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2789.878744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144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tos no son triángulos rectángul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144000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2789.952451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144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¿Cuáles de los siguientes son triángulos rectángulos? Márcalo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759996" cy="3780002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62790.047919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996" cy="378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¿Qué hace que una figura sea un triángulo rectángulo?</w:t>
      </w:r>
    </w:p>
    <w:p>
      <w:pPr>
        <w:numPr>
          <w:ilvl w:val="0"/>
          <w:numId w:val="1002"/>
        </w:numPr>
      </w:pPr>
      <w:r>
        <w:t xml:space="preserve">Estos son rectángul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2231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62790.190591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22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tos no son rectángul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223199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62790.285453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22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¿Cuáles de los siguientes son rectángulos? Márcalo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759996" cy="378000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62790.364539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996" cy="378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¿Qué hace que una figura sea un rectángulo?</w:t>
      </w:r>
    </w:p>
    <w:p>
      <w:pPr>
        <w:numPr>
          <w:ilvl w:val="0"/>
          <w:numId w:val="1002"/>
        </w:numPr>
      </w:pPr>
      <w:r>
        <w:t xml:space="preserve">Estos son romb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223199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62790.496706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22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tos no son romb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2231999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tmp/embedder-1671062790.593158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22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¿Cuáles de los siguientes son rombos? Márcalo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759996" cy="3780002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tmp/embedder-1671062790.691792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996" cy="378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¿Qué hace que una figura sea un rombo?</w:t>
      </w:r>
    </w:p>
    <w:p>
      <w:pPr>
        <w:numPr>
          <w:ilvl w:val="0"/>
          <w:numId w:val="1002"/>
        </w:numPr>
      </w:pPr>
      <w:r>
        <w:t xml:space="preserve">Estos son cuadrad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205200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tmp/embedder-1671062790.821024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2052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tos no son cuadrad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205200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app/tmp/embedder-1671062790.905943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2052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¿Cuáles de los siguientes son cuadrados? Márcalo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759996" cy="378000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/app/tmp/embedder-1671062791.068745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996" cy="378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¿Qué hace que una figura sea un cuadrado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0" Target="media/rId7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6:31Z</dcterms:created>
  <dcterms:modified xsi:type="dcterms:W3CDTF">2022-12-15T00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ROEZnvFeMsrGhuwrBN3CDiiUhfKvNM2y3S4X1tkjXtxF8E/F02Alu7+uK79d1tgAUorkd42ji1O/l0vL2uOJg==</vt:lpwstr>
  </property>
</Properties>
</file>